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B1F1CD" w14:textId="77777777" w:rsidR="006F40B7" w:rsidRPr="00266B6C" w:rsidRDefault="00266B6C" w:rsidP="00266B6C">
      <w:pPr>
        <w:jc w:val="center"/>
        <w:rPr>
          <w:rFonts w:ascii="Arial" w:hAnsi="Arial" w:cs="Arial"/>
          <w:b/>
          <w:sz w:val="44"/>
          <w:szCs w:val="44"/>
        </w:rPr>
      </w:pPr>
      <w:bookmarkStart w:id="0" w:name="_GoBack"/>
      <w:bookmarkEnd w:id="0"/>
      <w:r w:rsidRPr="00266B6C">
        <w:rPr>
          <w:rFonts w:ascii="Arial" w:hAnsi="Arial" w:cs="Arial"/>
          <w:b/>
          <w:sz w:val="44"/>
          <w:szCs w:val="44"/>
        </w:rPr>
        <w:t>National School Chaplaincy Program</w:t>
      </w:r>
    </w:p>
    <w:p w14:paraId="3CB1F1CE" w14:textId="77777777" w:rsidR="00266B6C" w:rsidRDefault="00BC393E" w:rsidP="00266B6C">
      <w:pPr>
        <w:jc w:val="center"/>
        <w:rPr>
          <w:rFonts w:ascii="Arial" w:hAnsi="Arial" w:cs="Arial"/>
          <w:b/>
          <w:sz w:val="44"/>
          <w:szCs w:val="44"/>
        </w:rPr>
      </w:pPr>
      <w:r>
        <w:rPr>
          <w:rFonts w:ascii="Arial" w:hAnsi="Arial" w:cs="Arial"/>
          <w:b/>
          <w:sz w:val="44"/>
          <w:szCs w:val="44"/>
        </w:rPr>
        <w:t>NSW Public S</w:t>
      </w:r>
      <w:r w:rsidR="00266B6C" w:rsidRPr="00266B6C">
        <w:rPr>
          <w:rFonts w:ascii="Arial" w:hAnsi="Arial" w:cs="Arial"/>
          <w:b/>
          <w:sz w:val="44"/>
          <w:szCs w:val="44"/>
        </w:rPr>
        <w:t>chools</w:t>
      </w:r>
    </w:p>
    <w:p w14:paraId="3CB1F1CF" w14:textId="2CEF5152" w:rsidR="00BC393E" w:rsidRPr="00BC393E" w:rsidRDefault="00BC393E" w:rsidP="00BC393E">
      <w:pPr>
        <w:jc w:val="right"/>
        <w:rPr>
          <w:rFonts w:ascii="Arial" w:hAnsi="Arial" w:cs="Arial"/>
        </w:rPr>
      </w:pPr>
      <w:r w:rsidRPr="000945ED">
        <w:rPr>
          <w:rFonts w:ascii="Arial" w:hAnsi="Arial" w:cs="Arial"/>
        </w:rPr>
        <w:t xml:space="preserve">As at </w:t>
      </w:r>
      <w:r w:rsidR="00D261D3">
        <w:rPr>
          <w:rFonts w:ascii="Arial" w:hAnsi="Arial" w:cs="Arial"/>
        </w:rPr>
        <w:t>28</w:t>
      </w:r>
      <w:r w:rsidR="00097256" w:rsidRPr="000945ED">
        <w:rPr>
          <w:rFonts w:ascii="Arial" w:hAnsi="Arial" w:cs="Arial"/>
        </w:rPr>
        <w:t xml:space="preserve"> June 2021</w:t>
      </w:r>
    </w:p>
    <w:p w14:paraId="3CB1F1D0" w14:textId="77777777" w:rsidR="00266B6C" w:rsidRPr="00266B6C" w:rsidRDefault="00266B6C">
      <w:pPr>
        <w:rPr>
          <w:rFonts w:ascii="Arial" w:hAnsi="Arial" w:cs="Arial"/>
        </w:rPr>
      </w:pPr>
    </w:p>
    <w:tbl>
      <w:tblPr>
        <w:tblW w:w="9026" w:type="dxa"/>
        <w:tblBorders>
          <w:top w:val="single" w:sz="4" w:space="0" w:color="1D428A"/>
          <w:insideH w:val="single" w:sz="4" w:space="0" w:color="1D428A"/>
        </w:tblBorders>
        <w:tblLook w:val="04A0" w:firstRow="1" w:lastRow="0" w:firstColumn="1" w:lastColumn="0" w:noHBand="0" w:noVBand="1"/>
      </w:tblPr>
      <w:tblGrid>
        <w:gridCol w:w="4327"/>
        <w:gridCol w:w="4699"/>
      </w:tblGrid>
      <w:tr w:rsidR="00266B6C" w:rsidRPr="00266B6C" w14:paraId="3CB1F1D3" w14:textId="77777777" w:rsidTr="00BB79AC">
        <w:trPr>
          <w:trHeight w:val="330"/>
          <w:tblHeader/>
        </w:trPr>
        <w:tc>
          <w:tcPr>
            <w:tcW w:w="4327" w:type="dxa"/>
            <w:tcBorders>
              <w:bottom w:val="single" w:sz="4" w:space="0" w:color="1D428A"/>
            </w:tcBorders>
            <w:shd w:val="clear" w:color="auto" w:fill="BDD6EE" w:themeFill="accent1" w:themeFillTint="66"/>
            <w:noWrap/>
            <w:vAlign w:val="center"/>
          </w:tcPr>
          <w:p w14:paraId="3CB1F1D1" w14:textId="77777777" w:rsidR="00266B6C" w:rsidRPr="00BB79AC" w:rsidRDefault="00266B6C" w:rsidP="00266B6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b/>
                <w:color w:val="000000"/>
                <w:lang w:eastAsia="en-AU"/>
              </w:rPr>
              <w:t>School</w:t>
            </w:r>
          </w:p>
        </w:tc>
        <w:tc>
          <w:tcPr>
            <w:tcW w:w="4699" w:type="dxa"/>
            <w:tcBorders>
              <w:bottom w:val="single" w:sz="4" w:space="0" w:color="1D428A"/>
            </w:tcBorders>
            <w:shd w:val="clear" w:color="auto" w:fill="BDD6EE" w:themeFill="accent1" w:themeFillTint="66"/>
            <w:noWrap/>
            <w:vAlign w:val="center"/>
          </w:tcPr>
          <w:p w14:paraId="3CB1F1D2" w14:textId="77777777" w:rsidR="00266B6C" w:rsidRPr="00BB79AC" w:rsidRDefault="00266B6C" w:rsidP="00266B6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n-AU"/>
              </w:rPr>
              <w:t>Provider</w:t>
            </w:r>
          </w:p>
        </w:tc>
      </w:tr>
      <w:tr w:rsidR="00266B6C" w:rsidRPr="00266B6C" w14:paraId="3CB1F1D6" w14:textId="77777777" w:rsidTr="00BB79AC">
        <w:trPr>
          <w:trHeight w:val="330"/>
        </w:trPr>
        <w:tc>
          <w:tcPr>
            <w:tcW w:w="4327" w:type="dxa"/>
            <w:tcBorders>
              <w:top w:val="single" w:sz="4" w:space="0" w:color="1D428A"/>
            </w:tcBorders>
            <w:shd w:val="clear" w:color="auto" w:fill="auto"/>
            <w:noWrap/>
            <w:vAlign w:val="center"/>
            <w:hideMark/>
          </w:tcPr>
          <w:p w14:paraId="3CB1F1D4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 xml:space="preserve">Aberdeen Public School </w:t>
            </w:r>
          </w:p>
        </w:tc>
        <w:tc>
          <w:tcPr>
            <w:tcW w:w="4699" w:type="dxa"/>
            <w:tcBorders>
              <w:top w:val="single" w:sz="4" w:space="0" w:color="1D428A"/>
            </w:tcBorders>
            <w:shd w:val="clear" w:color="auto" w:fill="auto"/>
            <w:noWrap/>
            <w:vAlign w:val="center"/>
            <w:hideMark/>
          </w:tcPr>
          <w:p w14:paraId="3CB1F1D5" w14:textId="77777777" w:rsidR="00266B6C" w:rsidRPr="00BB79AC" w:rsidRDefault="00AC04D7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9" w:history="1">
              <w:r w:rsidR="00266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266B6C" w:rsidRPr="00266B6C" w14:paraId="3CB1F1D9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1D7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Albert Park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1D8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Albert Park PS P&amp;C Association</w:t>
            </w:r>
          </w:p>
        </w:tc>
      </w:tr>
      <w:tr w:rsidR="00266B6C" w:rsidRPr="00266B6C" w14:paraId="3CB1F1DC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1DA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Albion Park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1DB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Fresh Hope Engage</w:t>
            </w:r>
          </w:p>
        </w:tc>
      </w:tr>
      <w:tr w:rsidR="00266B6C" w:rsidRPr="00266B6C" w14:paraId="3CB1F1DF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1DD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Albion Park Rail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1DE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1E2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1E0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Aldavill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1E1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1E5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1E3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Allambie Heights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1E4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1E8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1E6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Ambarval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1E7" w14:textId="7BC73884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 </w:t>
            </w:r>
            <w:r w:rsidR="003B56C3"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ave The Children Australia</w:t>
            </w:r>
          </w:p>
        </w:tc>
      </w:tr>
      <w:tr w:rsidR="00363AA1" w:rsidRPr="00266B6C" w14:paraId="79C2DFAD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</w:tcPr>
          <w:p w14:paraId="52CAC8BB" w14:textId="67DA583A" w:rsidR="00363AA1" w:rsidRPr="00BB79AC" w:rsidRDefault="00363AA1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Anna Bay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</w:tcPr>
          <w:p w14:paraId="48838CF1" w14:textId="6CB49EC4" w:rsidR="00363AA1" w:rsidRPr="00BB79AC" w:rsidRDefault="00363AA1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acquarie Life Ch</w:t>
            </w:r>
            <w:r w:rsidR="00BB79AC"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u</w:t>
            </w: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rch</w:t>
            </w:r>
          </w:p>
        </w:tc>
      </w:tr>
      <w:tr w:rsidR="00266B6C" w:rsidRPr="00266B6C" w14:paraId="3CB1F1EB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1E9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Anson Street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1EA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Anglican Diocese of Bathurst</w:t>
            </w:r>
          </w:p>
        </w:tc>
      </w:tr>
      <w:tr w:rsidR="00266B6C" w:rsidRPr="00266B6C" w14:paraId="3CB1F1EE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1EC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Anzac Park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1ED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1F1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1EF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Appi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1F0" w14:textId="77777777" w:rsidR="00266B6C" w:rsidRPr="00BB79AC" w:rsidRDefault="00AC04D7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10" w:history="1">
              <w:r w:rsidR="00266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266B6C" w:rsidRPr="00266B6C" w14:paraId="3CB1F1F4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1F2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Ashfield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1F3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ng Life Australia Inc </w:t>
            </w:r>
          </w:p>
        </w:tc>
      </w:tr>
      <w:tr w:rsidR="00266B6C" w:rsidRPr="00266B6C" w14:paraId="3CB1F1F7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1F5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Attung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1F6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amworth Chaplains Board</w:t>
            </w:r>
          </w:p>
        </w:tc>
      </w:tr>
      <w:tr w:rsidR="00266B6C" w:rsidRPr="00266B6C" w14:paraId="3CB1F1FA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1F8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Balranald Central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1F9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1FD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1FB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Baradine Central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1FC" w14:textId="39BE2AE6" w:rsidR="00266B6C" w:rsidRPr="00BB79AC" w:rsidRDefault="0096647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orporated</w:t>
            </w:r>
            <w:r w:rsidR="00266B6C"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</w:t>
            </w:r>
          </w:p>
        </w:tc>
      </w:tr>
      <w:tr w:rsidR="00266B6C" w:rsidRPr="00266B6C" w14:paraId="3CB1F200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1FE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Barham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1FF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203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01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Bateau Bay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02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206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04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Batemans Bay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05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209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07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Bathurs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08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20C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0A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Bathurst Wes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0B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20F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0D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Beacon Hill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0E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212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10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Beckom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11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215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13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Beelbanger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14" w14:textId="77777777" w:rsidR="00266B6C" w:rsidRPr="00BB79AC" w:rsidRDefault="00AC04D7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11" w:history="1">
              <w:r w:rsidR="00266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402A49" w:rsidRPr="00266B6C" w14:paraId="59F9A81F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</w:tcPr>
          <w:p w14:paraId="4A71301E" w14:textId="369BD289" w:rsidR="00402A49" w:rsidRPr="000945ED" w:rsidRDefault="00402A49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0945ED">
              <w:rPr>
                <w:rFonts w:ascii="Arial" w:eastAsia="Times New Roman" w:hAnsi="Arial" w:cs="Arial"/>
                <w:color w:val="000000"/>
                <w:lang w:eastAsia="en-AU"/>
              </w:rPr>
              <w:t>Belmore Nort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</w:tcPr>
          <w:p w14:paraId="734FDDB7" w14:textId="174AF642" w:rsidR="00402A49" w:rsidRPr="000945ED" w:rsidRDefault="00402A49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0945E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BA</w:t>
            </w:r>
          </w:p>
        </w:tc>
      </w:tr>
      <w:tr w:rsidR="00266B6C" w:rsidRPr="00266B6C" w14:paraId="3CB1F218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16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Belmore Boys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17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NSW Service for the Treatment and Rehabilitation of Torture and Trauma Survivors </w:t>
            </w:r>
          </w:p>
        </w:tc>
      </w:tr>
      <w:tr w:rsidR="00266B6C" w:rsidRPr="00266B6C" w14:paraId="3CB1F21B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19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Beresfield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1A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acquarie Life Church</w:t>
            </w:r>
          </w:p>
        </w:tc>
      </w:tr>
      <w:tr w:rsidR="00266B6C" w:rsidRPr="00266B6C" w14:paraId="3CB1F21E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1C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Berinb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1D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221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1F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Bermagui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20" w14:textId="77777777" w:rsidR="00266B6C" w:rsidRPr="00BB79AC" w:rsidRDefault="00AC04D7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12" w:history="1">
              <w:r w:rsidR="00266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266B6C" w:rsidRPr="00266B6C" w14:paraId="3CB1F224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22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Berridal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23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227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25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Berriga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26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22A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28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Beverly Hills Girls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29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2Connect Youth &amp; Community Inc.</w:t>
            </w:r>
          </w:p>
        </w:tc>
      </w:tr>
      <w:tr w:rsidR="00266B6C" w:rsidRPr="00266B6C" w14:paraId="3CB1F22D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2B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Biraba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2C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Community Activities Lake Macquarie Inc. </w:t>
            </w:r>
          </w:p>
        </w:tc>
      </w:tr>
      <w:tr w:rsidR="00266B6C" w:rsidRPr="00266B6C" w14:paraId="3CB1F230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2E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lastRenderedPageBreak/>
              <w:t>Blackwell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2F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WFC Chaplaincy Incorporated </w:t>
            </w:r>
          </w:p>
        </w:tc>
      </w:tr>
      <w:tr w:rsidR="00266B6C" w:rsidRPr="00266B6C" w14:paraId="3CB1F233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31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Blairmoun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32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236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34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Blayney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35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239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37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Bobs Farm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38" w14:textId="77777777" w:rsidR="00266B6C" w:rsidRPr="00BB79AC" w:rsidRDefault="00AC04D7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13" w:history="1">
              <w:r w:rsidR="00266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266B6C" w:rsidRPr="00266B6C" w14:paraId="3CB1F23C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3A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Booragul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3B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Community Activities Lake Macquarie Inc. </w:t>
            </w:r>
          </w:p>
        </w:tc>
      </w:tr>
      <w:tr w:rsidR="00266B6C" w:rsidRPr="00266B6C" w14:paraId="3CB1F23F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3D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Boree Creek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3E" w14:textId="77777777" w:rsidR="00266B6C" w:rsidRPr="00BB79AC" w:rsidRDefault="00AC04D7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14" w:history="1">
              <w:r w:rsidR="00266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266B6C" w:rsidRPr="00266B6C" w14:paraId="3CB1F242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40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Braddock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41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Nepean Community &amp; Neighbourhood Services</w:t>
            </w:r>
          </w:p>
        </w:tc>
      </w:tr>
      <w:tr w:rsidR="00266B6C" w:rsidRPr="00266B6C" w14:paraId="3CB1F245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43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Bradfordvill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44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248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46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Brewarrina Central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47" w14:textId="60536642" w:rsidR="00266B6C" w:rsidRPr="00BB79AC" w:rsidRDefault="000C1505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Raymond Terrace Community Church</w:t>
            </w:r>
          </w:p>
        </w:tc>
      </w:tr>
      <w:tr w:rsidR="00266B6C" w:rsidRPr="00266B6C" w14:paraId="3CB1F24B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49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Briar Road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4A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24E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4C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Brighton-Le-Sands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4D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251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4F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Brookval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50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254" w14:textId="77777777" w:rsidTr="00BB79AC">
        <w:trPr>
          <w:trHeight w:val="383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52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Budawang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53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257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55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Bullimbal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56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25A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58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amden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59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25D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5B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amde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5C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260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5E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amden Sout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5F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263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61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ampbelltown Eas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62" w14:textId="517F0019" w:rsidR="00266B6C" w:rsidRPr="00BB79AC" w:rsidRDefault="00571341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ave the Children Australia</w:t>
            </w:r>
          </w:p>
        </w:tc>
      </w:tr>
      <w:tr w:rsidR="00266B6C" w:rsidRPr="00266B6C" w14:paraId="3CB1F266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64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ampbelltown Nort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65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269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67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anley Heights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68" w14:textId="57016CF5" w:rsidR="00266B6C" w:rsidRPr="00BB79AC" w:rsidRDefault="00287BB2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WFC Chaplaincy Incorporated</w:t>
            </w:r>
          </w:p>
        </w:tc>
      </w:tr>
      <w:tr w:rsidR="00266B6C" w:rsidRPr="00266B6C" w14:paraId="3CB1F26C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6A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aptains Fla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6B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26F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6D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aringba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6E" w14:textId="77777777" w:rsidR="00266B6C" w:rsidRPr="00BB79AC" w:rsidRDefault="00AC04D7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15" w:history="1">
              <w:r w:rsidR="00266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266B6C" w:rsidRPr="00266B6C" w14:paraId="3CB1F272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70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asul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71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275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73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harlestown Sout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74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acquarie Life Church</w:t>
            </w:r>
          </w:p>
        </w:tc>
      </w:tr>
      <w:tr w:rsidR="00266B6C" w:rsidRPr="00266B6C" w14:paraId="3CB1F278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76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hatham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77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NSW Service for the Treatment and Rehabilitation of Torture and Trauma Survivors </w:t>
            </w:r>
          </w:p>
        </w:tc>
      </w:tr>
      <w:tr w:rsidR="00266B6C" w:rsidRPr="00266B6C" w14:paraId="3CB1F27B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79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hertsey Primary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7A" w14:textId="77777777" w:rsidR="00266B6C" w:rsidRPr="00BB79AC" w:rsidRDefault="00AC04D7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16" w:history="1">
              <w:r w:rsidR="00266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266B6C" w:rsidRPr="00266B6C" w14:paraId="3CB1F27E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7C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hifley College Dunheved Campus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7D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281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7F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hifley College Senior Campus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80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284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82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larence Tow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83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287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85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laymor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86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28A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88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oleambally Central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89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Fusion Australia Ltd </w:t>
            </w:r>
          </w:p>
        </w:tc>
      </w:tr>
      <w:tr w:rsidR="00266B6C" w:rsidRPr="00266B6C" w14:paraId="3CB1F28D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8B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ollaroy Plateau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8C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290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8E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omo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8F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293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91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onargo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92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296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94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oncord Wes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95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299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97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oolamon Central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98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29C" w14:textId="77777777" w:rsidTr="00BB79AC">
        <w:trPr>
          <w:trHeight w:val="279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9A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ooma Nort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9B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29F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9D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oomealla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9E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2A2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A0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oonabarabran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A1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2A5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A3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lastRenderedPageBreak/>
              <w:t>Coonabarabra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A4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2A8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A6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oonambl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A7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2AB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A9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ootamundr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AA" w14:textId="77777777" w:rsidR="00266B6C" w:rsidRPr="00BB79AC" w:rsidRDefault="00AC04D7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17" w:history="1">
              <w:r w:rsidR="00266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266B6C" w:rsidRPr="00266B6C" w14:paraId="3CB1F2AE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AC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orow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AD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2B1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AF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orrimal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B0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2B4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B2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rookwell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B3" w14:textId="77777777" w:rsidR="00266B6C" w:rsidRPr="00BB79AC" w:rsidRDefault="00AC04D7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18" w:history="1">
              <w:r w:rsidR="00266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266B6C" w:rsidRPr="00266B6C" w14:paraId="3CB1F2B7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B5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umnock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B6" w14:textId="77777777" w:rsidR="00266B6C" w:rsidRPr="00BB79AC" w:rsidRDefault="00AC04D7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19" w:history="1">
              <w:r w:rsidR="00266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266B6C" w:rsidRPr="00266B6C" w14:paraId="3CB1F2BA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B8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urlewis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B9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Fusion Australia Ltd </w:t>
            </w:r>
          </w:p>
        </w:tc>
      </w:tr>
      <w:tr w:rsidR="00266B6C" w:rsidRPr="00266B6C" w14:paraId="3CB1F2BD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BB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Currabubul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BC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amworth Chaplains Board</w:t>
            </w:r>
          </w:p>
        </w:tc>
      </w:tr>
      <w:tr w:rsidR="00266B6C" w:rsidRPr="00266B6C" w14:paraId="3CB1F2C0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BE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Dalgety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BF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2C3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C1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Dareto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C2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2C6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C4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Delungr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C5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apphire City Schools Ministry Inc.</w:t>
            </w:r>
          </w:p>
        </w:tc>
      </w:tr>
      <w:tr w:rsidR="00266B6C" w:rsidRPr="00266B6C" w14:paraId="3CB1F2C9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C7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Deniliquin Nort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C8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2CC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CA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Deniliquin Sout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CB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2CF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CD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Doonside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CE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Power to Change </w:t>
            </w:r>
          </w:p>
        </w:tc>
      </w:tr>
      <w:tr w:rsidR="00266B6C" w:rsidRPr="00266B6C" w14:paraId="3CB1F2D2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D0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Dungog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D1" w14:textId="62320792" w:rsidR="00266B6C" w:rsidRPr="00BB79AC" w:rsidRDefault="004429A9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Your Dream Incorporated</w:t>
            </w:r>
          </w:p>
        </w:tc>
      </w:tr>
      <w:tr w:rsidR="00266B6C" w:rsidRPr="00266B6C" w14:paraId="3CB1F2D5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D3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Dungog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D4" w14:textId="34595517" w:rsidR="00266B6C" w:rsidRPr="00BB79AC" w:rsidRDefault="004429A9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Your Dream Incorporated</w:t>
            </w:r>
          </w:p>
        </w:tc>
      </w:tr>
      <w:tr w:rsidR="00266B6C" w:rsidRPr="00266B6C" w14:paraId="3CB1F2D8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D6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Duri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D7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amworth Chaplains Board</w:t>
            </w:r>
          </w:p>
        </w:tc>
      </w:tr>
      <w:tr w:rsidR="00266B6C" w:rsidRPr="00266B6C" w14:paraId="3CB1F2DB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D9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Ebenezer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DA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2DE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DC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Edward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DD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2E1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DF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Elanora Heights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E0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2E4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E2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Elderslie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E3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2E7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E5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Eldersli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E6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2EA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E8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Emmaville Central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E9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Emmaville P&amp;C Association</w:t>
            </w:r>
          </w:p>
        </w:tc>
      </w:tr>
      <w:tr w:rsidR="00266B6C" w:rsidRPr="00266B6C" w14:paraId="3CB1F2ED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EB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Empire Val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EC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2F0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EE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Engadin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EF" w14:textId="77777777" w:rsidR="00266B6C" w:rsidRPr="00BB79AC" w:rsidRDefault="00AC04D7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20" w:history="1">
              <w:r w:rsidR="00266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266B6C" w:rsidRPr="00266B6C" w14:paraId="3CB1F2F3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F1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Evans River Community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F2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Evans River K-12 School P&amp;C Association </w:t>
            </w:r>
          </w:p>
        </w:tc>
      </w:tr>
      <w:tr w:rsidR="00266B6C" w:rsidRPr="00266B6C" w14:paraId="3CB1F2F6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F4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Exeter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F5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Connect Christian Church Inc </w:t>
            </w:r>
          </w:p>
        </w:tc>
      </w:tr>
      <w:tr w:rsidR="00266B6C" w:rsidRPr="00266B6C" w14:paraId="3CB1F2F9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F7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Farmborough Road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F8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2FC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FA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Fennell Bay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FB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acquarie Life Church</w:t>
            </w:r>
          </w:p>
        </w:tc>
      </w:tr>
      <w:tr w:rsidR="00266B6C" w:rsidRPr="00266B6C" w14:paraId="3CB1F2FF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2FD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Five Islands Secondary College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2FE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302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00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Forbes Nort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01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305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03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Forbes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04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308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06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Gilgandr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07" w14:textId="77777777" w:rsidR="00266B6C" w:rsidRPr="00BB79AC" w:rsidRDefault="00AC04D7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21" w:history="1">
              <w:r w:rsidR="00266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266B6C" w:rsidRPr="00266B6C" w14:paraId="3CB1F30B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09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Glen Innes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0A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apphire City Schools Ministry Inc.</w:t>
            </w:r>
          </w:p>
        </w:tc>
      </w:tr>
      <w:tr w:rsidR="00266B6C" w:rsidRPr="00266B6C" w14:paraId="3CB1F30E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0C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Glendor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0D" w14:textId="6360E86E" w:rsidR="00266B6C" w:rsidRPr="00BB79AC" w:rsidRDefault="00C50EB6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6A52A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acquarie Life Church</w:t>
            </w:r>
          </w:p>
        </w:tc>
      </w:tr>
      <w:tr w:rsidR="00266B6C" w:rsidRPr="00266B6C" w14:paraId="3CB1F311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0F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Glenfield Park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10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314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12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Glenroi Heights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13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317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15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Glenwood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16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Power to Change </w:t>
            </w:r>
          </w:p>
        </w:tc>
      </w:tr>
      <w:tr w:rsidR="00266B6C" w:rsidRPr="00266B6C" w14:paraId="3CB1F31A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18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Gol Gol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19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31D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1B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lastRenderedPageBreak/>
              <w:t>Goolm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1C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320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1E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Grafton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1F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323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21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Grafto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22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326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24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Grahamstow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25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329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27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Granville South Creative and Performing Arts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28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NSW Service for the Treatment and Rehabilitation of Torture and Trauma Survivors </w:t>
            </w:r>
          </w:p>
        </w:tc>
      </w:tr>
      <w:tr w:rsidR="00266B6C" w:rsidRPr="00266B6C" w14:paraId="3CB1F32C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2A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Granville Sout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2B" w14:textId="43787107" w:rsidR="00266B6C" w:rsidRPr="00BB79AC" w:rsidRDefault="00C50EB6" w:rsidP="00C574F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EE26E3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ig Heart, Big Vision</w:t>
            </w:r>
            <w:r w:rsidR="00C574F9" w:rsidRPr="00EE26E3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</w:t>
            </w:r>
          </w:p>
        </w:tc>
      </w:tr>
      <w:tr w:rsidR="00266B6C" w:rsidRPr="00266B6C" w14:paraId="3CB1F32F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2D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Great Lakes College Forster Campus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2E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reat Lakes Education Christian Care Association Inc</w:t>
            </w:r>
          </w:p>
        </w:tc>
      </w:tr>
      <w:tr w:rsidR="00266B6C" w:rsidRPr="00266B6C" w14:paraId="3CB1F332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30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Green Square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31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335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33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Guildford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34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338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36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Gulgong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37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33B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39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Gulgong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3A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33E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3C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Gundagai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3D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341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3F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Gundagai Sout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40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344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42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Gwandala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43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347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45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Gymea Bay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46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34A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48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Halinda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49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34D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4B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Harcour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4C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350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4E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Harringto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4F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353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51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Harwood Island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52" w14:textId="77777777" w:rsidR="00266B6C" w:rsidRPr="00BB79AC" w:rsidRDefault="00AC04D7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22" w:history="1">
              <w:r w:rsidR="00266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266B6C" w:rsidRPr="00266B6C" w14:paraId="3CB1F356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54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Hastings Secondary College, Westport Campus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55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359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57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Havenlee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58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35C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5A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Hay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5B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35F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5D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Heato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5E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NSW Service for the Treatment and Rehabilitation of Torture and Trauma Survivors </w:t>
            </w:r>
          </w:p>
        </w:tc>
      </w:tr>
      <w:tr w:rsidR="00266B6C" w:rsidRPr="00266B6C" w14:paraId="3CB1F362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60" w14:textId="77777777" w:rsidR="00266B6C" w:rsidRPr="00EE26E3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EE26E3">
              <w:rPr>
                <w:rFonts w:ascii="Arial" w:eastAsia="Times New Roman" w:hAnsi="Arial" w:cs="Arial"/>
                <w:color w:val="000000"/>
                <w:lang w:eastAsia="en-AU"/>
              </w:rPr>
              <w:t>Henty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61" w14:textId="07B9FD9D" w:rsidR="00266B6C" w:rsidRPr="00EE26E3" w:rsidRDefault="00C50EB6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EE26E3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Korus Connect</w:t>
            </w:r>
          </w:p>
        </w:tc>
      </w:tr>
      <w:tr w:rsidR="00266B6C" w:rsidRPr="00266B6C" w14:paraId="3CB1F365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63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Holbrook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64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368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66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Holmwood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67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WFC Chaplaincy Incorporated </w:t>
            </w:r>
          </w:p>
        </w:tc>
      </w:tr>
      <w:tr w:rsidR="00266B6C" w:rsidRPr="00266B6C" w14:paraId="3CB1F36B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69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Holroyd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6A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36E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6C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HopeTown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6D" w14:textId="77777777" w:rsidR="00266B6C" w:rsidRPr="00BB79AC" w:rsidRDefault="00AC04D7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23" w:history="1">
              <w:r w:rsidR="00266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266B6C" w:rsidRPr="00266B6C" w14:paraId="3CB1F371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6F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Hoxton Park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70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NSW Service for the Treatment and Rehabilitation of Torture and Trauma Survivors </w:t>
            </w:r>
          </w:p>
        </w:tc>
      </w:tr>
      <w:tr w:rsidR="00266B6C" w:rsidRPr="00266B6C" w14:paraId="3CB1F374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72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Irrawang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73" w14:textId="5F5BDCA8" w:rsidR="00266B6C" w:rsidRPr="00BB79AC" w:rsidRDefault="00266B6C" w:rsidP="00940AA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940AA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Raymond Terrace </w:t>
            </w:r>
            <w:r w:rsidR="00940AA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hristian Education Association</w:t>
            </w:r>
          </w:p>
        </w:tc>
      </w:tr>
      <w:tr w:rsidR="00266B6C" w:rsidRPr="00266B6C" w14:paraId="3CB1F377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75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James Meehan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76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37A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78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Jannali Eas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79" w14:textId="77777777" w:rsidR="00266B6C" w:rsidRPr="00BB79AC" w:rsidRDefault="00AC04D7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24" w:history="1">
              <w:r w:rsidR="00266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266B6C" w:rsidRPr="00266B6C" w14:paraId="3CB1F37D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7B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Jerrabomberr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7C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Life Resources Centre Inc </w:t>
            </w:r>
          </w:p>
        </w:tc>
      </w:tr>
      <w:tr w:rsidR="00266B6C" w:rsidRPr="00266B6C" w14:paraId="3CB1F383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81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Junee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82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386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84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Kahiba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85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acquarie Life Church</w:t>
            </w:r>
          </w:p>
        </w:tc>
      </w:tr>
      <w:tr w:rsidR="00266B6C" w:rsidRPr="00266B6C" w14:paraId="3CB1F389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87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Kandos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88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38C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8A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Kareel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8B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38F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8D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lastRenderedPageBreak/>
              <w:t>Katoomba Nort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8E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392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90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Keiravill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91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395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93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Kelso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94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398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96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Kempsey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97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Kempsey High School Parents and Citizens Association </w:t>
            </w:r>
          </w:p>
        </w:tc>
      </w:tr>
      <w:tr w:rsidR="00266B6C" w:rsidRPr="00266B6C" w14:paraId="3CB1F39B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99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Kendall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9A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39E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9C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Kently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9D" w14:textId="77777777" w:rsidR="00266B6C" w:rsidRPr="00BB79AC" w:rsidRDefault="00AC04D7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25" w:history="1">
              <w:r w:rsidR="00266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266B6C" w:rsidRPr="00266B6C" w14:paraId="3CB1F3A1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9F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Kingscliff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A0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hristian City Church Kingscliff Property Pty Ltd</w:t>
            </w:r>
          </w:p>
        </w:tc>
      </w:tr>
      <w:tr w:rsidR="00266B6C" w:rsidRPr="00266B6C" w14:paraId="3CB1F3A4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A2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Kingsgrove North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A3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Fusion Australia Ltd </w:t>
            </w:r>
          </w:p>
        </w:tc>
      </w:tr>
      <w:tr w:rsidR="00266B6C" w:rsidRPr="00266B6C" w14:paraId="3CB1F3A7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A5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Kingswood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A6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3AA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A8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Kingswood Park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A9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Nepean Community &amp; Neighbourhood Services</w:t>
            </w:r>
          </w:p>
        </w:tc>
      </w:tr>
      <w:tr w:rsidR="00266B6C" w:rsidRPr="00266B6C" w14:paraId="3CB1F3AD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AB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Kingswood Sout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AC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3B0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AE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Koorawath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AF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3B3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B1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Kootingal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B2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amworth Chaplains Board</w:t>
            </w:r>
          </w:p>
        </w:tc>
      </w:tr>
      <w:tr w:rsidR="00266B6C" w:rsidRPr="00266B6C" w14:paraId="3CB1F3B6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B4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Kororo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B5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3B9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B7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Kotara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B8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3BC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BA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Krambac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BB" w14:textId="77777777" w:rsidR="00266B6C" w:rsidRPr="00BB79AC" w:rsidRDefault="00AC04D7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26" w:history="1">
              <w:r w:rsidR="00266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266B6C" w:rsidRPr="00266B6C" w14:paraId="3CB1F3BF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BD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Kurnell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BE" w14:textId="77777777" w:rsidR="00266B6C" w:rsidRPr="00BB79AC" w:rsidRDefault="00AC04D7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27" w:history="1">
              <w:r w:rsidR="00266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266B6C" w:rsidRPr="00266B6C" w14:paraId="3CB1F3C2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C0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Kyogl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C1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Shalom Christian Church Inc </w:t>
            </w:r>
          </w:p>
        </w:tc>
      </w:tr>
      <w:tr w:rsidR="00266B6C" w:rsidRPr="00266B6C" w14:paraId="3CB1F3C5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C3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Ladysmit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C4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3C8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C6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Lake Illawarra Sout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C7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3CB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C9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Lake Munmorah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CA" w14:textId="77777777" w:rsidR="00266B6C" w:rsidRPr="00BB79AC" w:rsidRDefault="00AC04D7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28" w:history="1">
              <w:r w:rsidR="00266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266B6C" w:rsidRPr="00266B6C" w14:paraId="3CB1F3CE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CC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Lavington Eas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CD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266B6C" w:rsidRPr="00266B6C" w14:paraId="3CB1F3D1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CF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Leeto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D0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266B6C" w:rsidRPr="00266B6C" w14:paraId="3CB1F3D4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D2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Leonay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D3" w14:textId="77777777" w:rsidR="00266B6C" w:rsidRPr="00BB79AC" w:rsidRDefault="00266B6C" w:rsidP="00266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WFC Chaplaincy Incorporated </w:t>
            </w:r>
          </w:p>
        </w:tc>
      </w:tr>
      <w:tr w:rsidR="00EB0B6C" w:rsidRPr="00266B6C" w14:paraId="179F0655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</w:tcPr>
          <w:p w14:paraId="0D470B35" w14:textId="296DA751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Leumeah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</w:tcPr>
          <w:p w14:paraId="7985A886" w14:textId="545A2AA9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3D7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D5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Leumea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D6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3DD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DB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Liverpool Boys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DC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Reaching the Nations Christian church</w:t>
            </w:r>
          </w:p>
        </w:tc>
      </w:tr>
      <w:tr w:rsidR="00EB0B6C" w:rsidRPr="00266B6C" w14:paraId="427375E5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</w:tcPr>
          <w:p w14:paraId="7CA75251" w14:textId="13D916B4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Llandilo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</w:tcPr>
          <w:p w14:paraId="3A0DE769" w14:textId="741C961D" w:rsidR="00EB0B6C" w:rsidRPr="00BB79AC" w:rsidRDefault="00FD5640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WFC C</w:t>
            </w:r>
            <w:r w:rsidR="00936867"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haplaincy Incorporated</w:t>
            </w:r>
          </w:p>
        </w:tc>
      </w:tr>
      <w:tr w:rsidR="00EB0B6C" w:rsidRPr="00266B6C" w14:paraId="3CB1F3E0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DE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Lockhart Central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DF" w14:textId="77777777" w:rsidR="00EB0B6C" w:rsidRPr="00BB79AC" w:rsidRDefault="00AC04D7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29" w:history="1">
              <w:r w:rsidR="00EB0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EB0B6C" w:rsidRPr="00266B6C" w14:paraId="3CB1F3E3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E1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Londonderry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E2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WFC Chaplaincy Incorporated </w:t>
            </w:r>
          </w:p>
        </w:tc>
      </w:tr>
      <w:tr w:rsidR="00EB0B6C" w:rsidRPr="00266B6C" w14:paraId="3CB1F3E6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E4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Lu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E5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3E9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E7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Lyndhurs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E8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3EC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EA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Lynwood Park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EB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BE46F2" w:rsidRPr="00266B6C" w14:paraId="54FD85EA" w14:textId="77777777" w:rsidTr="00A05E4A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</w:tcPr>
          <w:p w14:paraId="60CB780A" w14:textId="5F67F424" w:rsidR="00BE46F2" w:rsidRPr="00BB79AC" w:rsidRDefault="00BE46F2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acdonald Valley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</w:tcPr>
          <w:p w14:paraId="78C9137C" w14:textId="20AA91C7" w:rsidR="00BE46F2" w:rsidRPr="00BB79AC" w:rsidRDefault="002A3C6F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A05E4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WFC Chaplaincy Incorporated</w:t>
            </w:r>
          </w:p>
        </w:tc>
      </w:tr>
      <w:tr w:rsidR="00EB0B6C" w:rsidRPr="00266B6C" w14:paraId="3CB1F3EF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ED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acintyre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EE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apphire City Schools Ministry Inc.</w:t>
            </w:r>
          </w:p>
        </w:tc>
      </w:tr>
      <w:tr w:rsidR="00EB0B6C" w:rsidRPr="00266B6C" w14:paraId="3CB1F3F2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F0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acksville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F1" w14:textId="77777777" w:rsidR="00EB0B6C" w:rsidRPr="00BB79AC" w:rsidRDefault="00AC04D7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30" w:history="1">
              <w:r w:rsidR="00EB0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EB0B6C" w:rsidRPr="00266B6C" w14:paraId="3CB1F3F5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F3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anildr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F4" w14:textId="09A2C7B7" w:rsidR="00EB0B6C" w:rsidRPr="00BB79AC" w:rsidRDefault="00DD707F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Your Dream Incorporated</w:t>
            </w:r>
          </w:p>
        </w:tc>
      </w:tr>
      <w:tr w:rsidR="00EB0B6C" w:rsidRPr="00266B6C" w14:paraId="3CB1F3F8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F6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anilla Central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F7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3FB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F9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anning Gardens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FA" w14:textId="77777777" w:rsidR="00EB0B6C" w:rsidRPr="00BB79AC" w:rsidRDefault="00AC04D7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31" w:history="1">
              <w:r w:rsidR="00EB0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EB0B6C" w:rsidRPr="00266B6C" w14:paraId="3CB1F3FE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FC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lastRenderedPageBreak/>
              <w:t>Marrickville Wes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3FD" w14:textId="1A131557" w:rsidR="00EB0B6C" w:rsidRPr="00BB79AC" w:rsidRDefault="00D62DE7" w:rsidP="00D62D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3 Bridges C</w:t>
            </w:r>
            <w:r w:rsidR="00A05E4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ommunity Ltd</w:t>
            </w:r>
          </w:p>
        </w:tc>
      </w:tr>
      <w:tr w:rsidR="00EB0B6C" w:rsidRPr="00266B6C" w14:paraId="3CB1F401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3FF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artins Creek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00" w14:textId="77777777" w:rsidR="00EB0B6C" w:rsidRPr="00BB79AC" w:rsidRDefault="00AC04D7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32" w:history="1">
              <w:r w:rsidR="00EB0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EB0B6C" w:rsidRPr="00266B6C" w14:paraId="3CB1F404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02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athour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03" w14:textId="77777777" w:rsidR="00EB0B6C" w:rsidRPr="00BB79AC" w:rsidRDefault="00AC04D7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33" w:history="1">
              <w:r w:rsidR="00EB0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EB0B6C" w:rsidRPr="00266B6C" w14:paraId="3CB1F407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05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awarr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06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40A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08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ayfield Wes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09" w14:textId="77777777" w:rsidR="00EB0B6C" w:rsidRPr="00BB79AC" w:rsidRDefault="00AC04D7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34" w:history="1">
              <w:r w:rsidR="00EB0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EB0B6C" w:rsidRPr="00266B6C" w14:paraId="3CB1F40D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0B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edlow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0C" w14:textId="77777777" w:rsidR="00EB0B6C" w:rsidRPr="00BB79AC" w:rsidRDefault="00AC04D7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35" w:history="1">
              <w:r w:rsidR="00EB0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EB0B6C" w:rsidRPr="00266B6C" w14:paraId="3CB1F410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0E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elrose Park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0F" w14:textId="77777777" w:rsidR="00EB0B6C" w:rsidRPr="00BB79AC" w:rsidRDefault="00AC04D7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36" w:history="1">
              <w:r w:rsidR="00EB0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EB0B6C" w:rsidRPr="00266B6C" w14:paraId="3CB1F413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11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enai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12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416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14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errylands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15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419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17" w14:textId="77777777" w:rsidR="00EB0B6C" w:rsidRPr="00A261B9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A261B9">
              <w:rPr>
                <w:rFonts w:ascii="Arial" w:eastAsia="Times New Roman" w:hAnsi="Arial" w:cs="Arial"/>
                <w:color w:val="000000"/>
                <w:lang w:eastAsia="en-AU"/>
              </w:rPr>
              <w:t>Miller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18" w14:textId="059ABE36" w:rsidR="00EB0B6C" w:rsidRPr="00A261B9" w:rsidRDefault="00EB0B6C" w:rsidP="00A261B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A261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Your Dream Incorporated</w:t>
            </w:r>
            <w:r w:rsidR="00BF4FAA" w:rsidRPr="00A261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</w:t>
            </w:r>
          </w:p>
        </w:tc>
      </w:tr>
      <w:tr w:rsidR="00EB0B6C" w:rsidRPr="00266B6C" w14:paraId="3CB1F41C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1A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inerva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1B" w14:textId="77777777" w:rsidR="00EB0B6C" w:rsidRPr="00BB79AC" w:rsidRDefault="00AC04D7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37" w:history="1">
              <w:r w:rsidR="00EB0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EB0B6C" w:rsidRPr="00266B6C" w14:paraId="3CB1F41F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1D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inmi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1E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422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20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into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21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425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23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ittagong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24" w14:textId="77777777" w:rsidR="00EB0B6C" w:rsidRPr="00BB79AC" w:rsidRDefault="00AC04D7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38" w:history="1">
              <w:r w:rsidR="00EB0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EB0B6C" w:rsidRPr="00266B6C" w14:paraId="3CB1F428" w14:textId="77777777" w:rsidTr="00BB79AC">
        <w:trPr>
          <w:trHeight w:val="307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26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ogo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27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42B" w14:textId="77777777" w:rsidTr="00BB79AC">
        <w:trPr>
          <w:trHeight w:val="269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29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onaro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2A" w14:textId="3010A39B" w:rsidR="00EB0B6C" w:rsidRPr="00BB79AC" w:rsidRDefault="00DD707F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Your Dream Incorporated</w:t>
            </w:r>
          </w:p>
        </w:tc>
      </w:tr>
      <w:tr w:rsidR="00EB0B6C" w:rsidRPr="00266B6C" w14:paraId="3CB1F42E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2C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oonbi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2D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amworth Chaplains Board</w:t>
            </w:r>
          </w:p>
        </w:tc>
      </w:tr>
      <w:tr w:rsidR="00EB0B6C" w:rsidRPr="00266B6C" w14:paraId="3CB1F431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2F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oree Eas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30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434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32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organ Stree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33" w14:textId="53712FC8" w:rsidR="00EB0B6C" w:rsidRPr="00BB79AC" w:rsidRDefault="00D261D3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BA</w:t>
            </w:r>
          </w:p>
        </w:tc>
      </w:tr>
      <w:tr w:rsidR="00EB0B6C" w:rsidRPr="00266B6C" w14:paraId="3CB1F437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35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orisset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36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43A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38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orisse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39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43D" w14:textId="77777777" w:rsidTr="00BB79AC">
        <w:trPr>
          <w:trHeight w:val="283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3B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oruy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3C" w14:textId="77777777" w:rsidR="00EB0B6C" w:rsidRPr="00BB79AC" w:rsidRDefault="00AC04D7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39" w:history="1">
              <w:r w:rsidR="00EB0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EB0B6C" w:rsidRPr="00266B6C" w14:paraId="3CB1F440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3E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oss Vale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3F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Connect Christian Church Inc </w:t>
            </w:r>
          </w:p>
        </w:tc>
      </w:tr>
      <w:tr w:rsidR="00EB0B6C" w:rsidRPr="00266B6C" w14:paraId="3CB1F443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41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ount Annan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42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446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44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ount Brow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45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449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47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ount Ousley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48" w14:textId="77777777" w:rsidR="00EB0B6C" w:rsidRPr="00BB79AC" w:rsidRDefault="00AC04D7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40" w:history="1">
              <w:r w:rsidR="00EB0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EB0B6C" w:rsidRPr="00266B6C" w14:paraId="3CB1F44C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4A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ount Pritchard Eas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4B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44F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4D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ount View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4E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452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50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ount Warrigal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51" w14:textId="77777777" w:rsidR="00EB0B6C" w:rsidRPr="00BB79AC" w:rsidRDefault="00AC04D7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41" w:history="1">
              <w:r w:rsidR="00EB0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EB0B6C" w:rsidRPr="00266B6C" w14:paraId="3CB1F455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53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udge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54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458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56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ulgo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57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Nepean Community &amp; Neighbourhood Services</w:t>
            </w:r>
          </w:p>
        </w:tc>
      </w:tr>
      <w:tr w:rsidR="00EB0B6C" w:rsidRPr="00266B6C" w14:paraId="3CB1F45B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59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Mulya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5A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45E" w14:textId="77777777" w:rsidTr="00BB79AC">
        <w:trPr>
          <w:trHeight w:val="407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5C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Narooma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5D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461" w14:textId="77777777" w:rsidTr="00BB79AC">
        <w:trPr>
          <w:trHeight w:val="285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5F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Naroom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60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464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62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Narrang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63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467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65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Narromine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66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46A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68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Newling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69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ng Life Australia Inc </w:t>
            </w:r>
          </w:p>
        </w:tc>
      </w:tr>
      <w:tr w:rsidR="00EB0B6C" w:rsidRPr="00266B6C" w14:paraId="3CB1F46D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6B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Newpor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6C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470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6E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Nowra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6F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Fresh Hope Engage</w:t>
            </w:r>
          </w:p>
        </w:tc>
      </w:tr>
      <w:tr w:rsidR="00EB0B6C" w:rsidRPr="00266B6C" w14:paraId="3CB1F473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71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Nyngan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72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Power to Change </w:t>
            </w:r>
          </w:p>
        </w:tc>
      </w:tr>
      <w:tr w:rsidR="00EB0B6C" w:rsidRPr="00266B6C" w14:paraId="3CB1F476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74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lastRenderedPageBreak/>
              <w:t>Nynga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75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amworth Chaplains Board</w:t>
            </w:r>
          </w:p>
        </w:tc>
      </w:tr>
      <w:tr w:rsidR="00EB0B6C" w:rsidRPr="00266B6C" w14:paraId="3CB1F479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77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Oberon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78" w14:textId="77777777" w:rsidR="00EB0B6C" w:rsidRPr="00BB79AC" w:rsidRDefault="00AC04D7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42" w:history="1">
              <w:r w:rsidR="00EB0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EB0B6C" w:rsidRPr="00266B6C" w14:paraId="3CB1F47C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7A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Orange Eas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7B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47F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7D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Orara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7E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482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80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Oxley Val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81" w14:textId="77777777" w:rsidR="00EB0B6C" w:rsidRPr="00BB79AC" w:rsidRDefault="00AC04D7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43" w:history="1">
              <w:r w:rsidR="00EB0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EB0B6C" w:rsidRPr="00266B6C" w14:paraId="3CB1F485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83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Parkes Eas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84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488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86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Parkes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87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48B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89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Parkview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8A" w14:textId="7745A51C" w:rsidR="00EB0B6C" w:rsidRPr="00BB79AC" w:rsidRDefault="00714A3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Parkview Public S</w:t>
            </w:r>
            <w:r w:rsidR="009601B7"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chool P&amp;C</w:t>
            </w:r>
          </w:p>
        </w:tc>
      </w:tr>
      <w:tr w:rsidR="006B3628" w:rsidRPr="00266B6C" w14:paraId="7E733D2B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</w:tcPr>
          <w:p w14:paraId="23CDA775" w14:textId="03383BA1" w:rsidR="006B3628" w:rsidRPr="00BB79AC" w:rsidRDefault="006B3628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Passfield Park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</w:tcPr>
          <w:p w14:paraId="239DF957" w14:textId="1245D041" w:rsidR="006B3628" w:rsidRPr="00BB79AC" w:rsidRDefault="002A3C6F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DE1A4B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48E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8C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Peats Ridg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8D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491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8F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Plumpton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90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494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92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Pomon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93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497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95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Port Macquari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96" w14:textId="77777777" w:rsidR="00EB0B6C" w:rsidRPr="00BB79AC" w:rsidRDefault="00AC04D7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44" w:history="1">
              <w:r w:rsidR="00EB0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EB0B6C" w:rsidRPr="00266B6C" w14:paraId="3CB1F49A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98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Queanbeyan Eas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99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49D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9B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Quirindi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9C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amworth Chaplains Board</w:t>
            </w:r>
          </w:p>
        </w:tc>
      </w:tr>
      <w:tr w:rsidR="00EB0B6C" w:rsidRPr="00266B6C" w14:paraId="3CB1F4A0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9E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Ragla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9F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4A3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A1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Randwick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A2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4A9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A7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Revesby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A8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4AC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AA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Robertso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AB" w14:textId="77777777" w:rsidR="00EB0B6C" w:rsidRPr="00BB79AC" w:rsidRDefault="00AC04D7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45" w:history="1">
              <w:r w:rsidR="00EB0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EB0B6C" w:rsidRPr="00266B6C" w14:paraId="3CB1F4AF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AD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Rosemeadow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AE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4B2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B0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Rossmor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B1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4B5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B3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Rus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B4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4B8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B6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Rutherford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B7" w14:textId="77777777" w:rsidR="00EB0B6C" w:rsidRPr="00BB79AC" w:rsidRDefault="00AC04D7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46" w:history="1">
              <w:r w:rsidR="00EB0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EB0B6C" w:rsidRPr="00266B6C" w14:paraId="3CB1F4BB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B9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Salt As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BA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4BE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BC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Sarah Redfer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BD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4C4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C2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Seven Hills Nort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C3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4C7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C5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Seven Hills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C6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4CA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C8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Sherwood Grang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C9" w14:textId="77777777" w:rsidR="00EB0B6C" w:rsidRPr="00BB79AC" w:rsidRDefault="00AC04D7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47" w:history="1">
              <w:r w:rsidR="00EB0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EB0B6C" w:rsidRPr="00266B6C" w14:paraId="3CB1F4CD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CB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Singleton Heights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CC" w14:textId="77777777" w:rsidR="00EB0B6C" w:rsidRPr="00BB79AC" w:rsidRDefault="00AC04D7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48" w:history="1">
              <w:r w:rsidR="00EB0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EB0B6C" w:rsidRPr="00266B6C" w14:paraId="3CB1F4D0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CE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Snowy Valleys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CF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4D3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D1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Sofal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D2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4D6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D4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Stuarts Poin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D5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4D9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D7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Sydney Boys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D8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4DC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DA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Tabulam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DB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4DF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DD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Tacom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DE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4E2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E0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Tahmoor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E1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4E5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E3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Tallowood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E4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4E8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E6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Tambar Springs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E7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amworth Chaplains Board</w:t>
            </w:r>
          </w:p>
        </w:tc>
      </w:tr>
      <w:tr w:rsidR="00EB0B6C" w:rsidRPr="00266B6C" w14:paraId="3CB1F4EB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E9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Taree Wes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EA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4EE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EC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Taren Poin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ED" w14:textId="77777777" w:rsidR="00EB0B6C" w:rsidRPr="00BB79AC" w:rsidRDefault="00AC04D7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49" w:history="1">
              <w:r w:rsidR="00EB0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EB0B6C" w:rsidRPr="00266B6C" w14:paraId="3CB1F4F1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EF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lastRenderedPageBreak/>
              <w:t>Temora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F0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4F4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F2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Temor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F3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4F7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F5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Tenambi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F6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4FA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F8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Teralb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F9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Community Activities Lake Macquarie Inc. </w:t>
            </w:r>
          </w:p>
        </w:tc>
      </w:tr>
      <w:tr w:rsidR="00EB0B6C" w:rsidRPr="00266B6C" w14:paraId="3CB1F4FD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FB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Terrigal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FC" w14:textId="77777777" w:rsidR="00EB0B6C" w:rsidRPr="00BB79AC" w:rsidRDefault="00AC04D7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50" w:history="1">
              <w:r w:rsidR="00EB0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EB0B6C" w:rsidRPr="00266B6C" w14:paraId="3CB1F500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4FE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The Bidgee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4FF" w14:textId="77777777" w:rsidR="00EB0B6C" w:rsidRPr="00BB79AC" w:rsidRDefault="00AC04D7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51" w:history="1">
              <w:r w:rsidR="00EB0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EB0B6C" w:rsidRPr="00266B6C" w14:paraId="3CB1F503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01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The Entranc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02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506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04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The Meadows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05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509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07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The Pocke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08" w14:textId="77777777" w:rsidR="00EB0B6C" w:rsidRPr="00BB79AC" w:rsidRDefault="00AC04D7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52" w:history="1">
              <w:r w:rsidR="00EB0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EB0B6C" w:rsidRPr="00266B6C" w14:paraId="3CB1F50C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0A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The Rivers Secondary College, Richmond River High Campus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0B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Religious Education Association of Lismore Inc. </w:t>
            </w:r>
          </w:p>
        </w:tc>
      </w:tr>
      <w:tr w:rsidR="00EB0B6C" w:rsidRPr="00266B6C" w14:paraId="3CB1F50F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0D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The Sir Henry Parkes Memorial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0E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512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10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Tingh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11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apphire City Schools Ministry Inc.</w:t>
            </w:r>
          </w:p>
        </w:tc>
      </w:tr>
      <w:tr w:rsidR="00EB0B6C" w:rsidRPr="00266B6C" w14:paraId="3CB1F515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13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Toongabbie Eas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14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518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16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Toongabbi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17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51B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19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Toormina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1A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51E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1C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Tottenham Central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1D" w14:textId="47BA0316" w:rsidR="00EB0B6C" w:rsidRPr="00BB79AC" w:rsidRDefault="00953578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Young Life Australia Incorporated</w:t>
            </w:r>
          </w:p>
        </w:tc>
      </w:tr>
      <w:tr w:rsidR="00EB0B6C" w:rsidRPr="00266B6C" w14:paraId="3CB1F521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1F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Trundle Central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20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524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22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Trunkey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23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527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25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Tullimbar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26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52A" w14:textId="77777777" w:rsidTr="00BB79AC">
        <w:trPr>
          <w:trHeight w:val="36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28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Tumbarumba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29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52D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2B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Tumut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2C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umut School Chaplaincy Services Inc</w:t>
            </w:r>
          </w:p>
        </w:tc>
      </w:tr>
      <w:tr w:rsidR="00EB0B6C" w:rsidRPr="00266B6C" w14:paraId="3CB1F530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2E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Tweed Heads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2F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weed Heads PS P&amp;C</w:t>
            </w:r>
          </w:p>
        </w:tc>
      </w:tr>
      <w:tr w:rsidR="00EB0B6C" w:rsidRPr="00266B6C" w14:paraId="3CB1F533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31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Uran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32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536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34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Valley View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35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539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37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Vincentia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38" w14:textId="125D094E" w:rsidR="00EB0B6C" w:rsidRPr="00BB79AC" w:rsidRDefault="005548C7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</w:t>
            </w:r>
            <w:r w:rsidR="00BB79AC"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nc</w:t>
            </w:r>
          </w:p>
        </w:tc>
      </w:tr>
      <w:tr w:rsidR="00EB0B6C" w:rsidRPr="00266B6C" w14:paraId="3CB1F53C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3A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Wakool Burraboi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3B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53F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3D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Walbundri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3E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542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40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Walcha Central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41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548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46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Walhallow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47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amworth Chaplains Board</w:t>
            </w:r>
          </w:p>
        </w:tc>
      </w:tr>
      <w:tr w:rsidR="00EB0B6C" w:rsidRPr="00266B6C" w14:paraId="3CB1F54B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49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Walla Wall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4A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54E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4C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Wallsend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4D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acquarie Life Church</w:t>
            </w:r>
          </w:p>
        </w:tc>
      </w:tr>
      <w:tr w:rsidR="00EB0B6C" w:rsidRPr="00266B6C" w14:paraId="3CB1F551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4F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Wamoon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50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554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52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Wangi Wangi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53" w14:textId="77777777" w:rsidR="00EB0B6C" w:rsidRPr="00BB79AC" w:rsidRDefault="00AC04D7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53" w:history="1">
              <w:r w:rsidR="00EB0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EB0B6C" w:rsidRPr="00266B6C" w14:paraId="3CB1F557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55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Warata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56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55A" w14:textId="77777777" w:rsidTr="00BB79AC">
        <w:trPr>
          <w:trHeight w:val="323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58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Warialda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59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apphire City Schools Ministry Inc.</w:t>
            </w:r>
          </w:p>
        </w:tc>
      </w:tr>
      <w:tr w:rsidR="00EB0B6C" w:rsidRPr="00266B6C" w14:paraId="3CB1F55D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5B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Wariald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5C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apphire City Schools Ministry Inc.</w:t>
            </w:r>
          </w:p>
        </w:tc>
      </w:tr>
      <w:tr w:rsidR="00EB0B6C" w:rsidRPr="00266B6C" w14:paraId="3CB1F563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61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Warren Central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62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566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64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Wee Waa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65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Wee Waa Anglican</w:t>
            </w:r>
          </w:p>
        </w:tc>
      </w:tr>
      <w:tr w:rsidR="00EB0B6C" w:rsidRPr="00266B6C" w14:paraId="3CB1F569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67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lastRenderedPageBreak/>
              <w:t>Wentwort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68" w14:textId="77777777" w:rsidR="00EB0B6C" w:rsidRPr="00BB79AC" w:rsidRDefault="00AC04D7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54" w:history="1">
              <w:r w:rsidR="00EB0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EB0B6C" w:rsidRPr="00266B6C" w14:paraId="3CB1F56C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6A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Werris Creek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6B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amworth Chaplains Board</w:t>
            </w:r>
          </w:p>
        </w:tc>
      </w:tr>
      <w:tr w:rsidR="00EB0B6C" w:rsidRPr="00266B6C" w14:paraId="3CB1F56F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6D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Wewak Street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6E" w14:textId="77777777" w:rsidR="00EB0B6C" w:rsidRPr="00BB79AC" w:rsidRDefault="00AC04D7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55" w:history="1">
              <w:r w:rsidR="00EB0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EB0B6C" w:rsidRPr="00266B6C" w14:paraId="3CB1F572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70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Willmot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71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WFC Chaplaincy Incorporated </w:t>
            </w:r>
          </w:p>
        </w:tc>
      </w:tr>
      <w:tr w:rsidR="00EB0B6C" w:rsidRPr="00266B6C" w14:paraId="3CB1F575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73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Windsor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74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trong Nation Community Services</w:t>
            </w:r>
          </w:p>
        </w:tc>
      </w:tr>
      <w:tr w:rsidR="00EB0B6C" w:rsidRPr="00266B6C" w14:paraId="3CB1F578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76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Windsor Sout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77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GWFC Chaplaincy Incorporated </w:t>
            </w:r>
          </w:p>
        </w:tc>
      </w:tr>
      <w:tr w:rsidR="00EB0B6C" w:rsidRPr="00266B6C" w14:paraId="3CB1F57B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79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Wiripaang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7A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Community Activities Lake Macquarie Inc. </w:t>
            </w:r>
          </w:p>
        </w:tc>
      </w:tr>
      <w:tr w:rsidR="00EB0B6C" w:rsidRPr="00266B6C" w14:paraId="3CB1F57E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7C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Woolooware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7D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Your Dream Incorporated </w:t>
            </w:r>
          </w:p>
        </w:tc>
      </w:tr>
      <w:tr w:rsidR="00EB0B6C" w:rsidRPr="00266B6C" w14:paraId="3CB1F581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7F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Woy Woy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80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584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82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Wyalong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83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587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85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Yanco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86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Fusion Australia Ltd </w:t>
            </w:r>
          </w:p>
        </w:tc>
      </w:tr>
      <w:tr w:rsidR="00EB0B6C" w:rsidRPr="00266B6C" w14:paraId="3CB1F58A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88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Yeoval Central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89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Fusion Australia Ltd </w:t>
            </w:r>
          </w:p>
        </w:tc>
      </w:tr>
      <w:tr w:rsidR="00EB0B6C" w:rsidRPr="00266B6C" w14:paraId="3CB1F58D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8B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Yoogali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8C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Fusion Australia Ltd </w:t>
            </w:r>
          </w:p>
        </w:tc>
      </w:tr>
      <w:tr w:rsidR="00EB0B6C" w:rsidRPr="00266B6C" w14:paraId="3CB1F590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8E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Young High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8F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593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91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Young North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92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Generate Services Inc</w:t>
            </w:r>
          </w:p>
        </w:tc>
      </w:tr>
      <w:tr w:rsidR="00EB0B6C" w:rsidRPr="00266B6C" w14:paraId="3CB1F596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94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Young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95" w14:textId="77777777" w:rsidR="00EB0B6C" w:rsidRPr="00BB79AC" w:rsidRDefault="00AC04D7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56" w:history="1">
              <w:r w:rsidR="00EB0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  <w:tr w:rsidR="00EB0B6C" w:rsidRPr="00266B6C" w14:paraId="3CB1F599" w14:textId="77777777" w:rsidTr="00BB79AC">
        <w:trPr>
          <w:trHeight w:val="330"/>
        </w:trPr>
        <w:tc>
          <w:tcPr>
            <w:tcW w:w="4327" w:type="dxa"/>
            <w:shd w:val="clear" w:color="auto" w:fill="auto"/>
            <w:noWrap/>
            <w:vAlign w:val="center"/>
            <w:hideMark/>
          </w:tcPr>
          <w:p w14:paraId="3CB1F597" w14:textId="77777777" w:rsidR="00EB0B6C" w:rsidRPr="00BB79AC" w:rsidRDefault="00EB0B6C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BB79AC">
              <w:rPr>
                <w:rFonts w:ascii="Arial" w:eastAsia="Times New Roman" w:hAnsi="Arial" w:cs="Arial"/>
                <w:color w:val="000000"/>
                <w:lang w:eastAsia="en-AU"/>
              </w:rPr>
              <w:t>Yowie Bay Public School</w:t>
            </w:r>
          </w:p>
        </w:tc>
        <w:tc>
          <w:tcPr>
            <w:tcW w:w="4699" w:type="dxa"/>
            <w:shd w:val="clear" w:color="auto" w:fill="auto"/>
            <w:noWrap/>
            <w:vAlign w:val="center"/>
            <w:hideMark/>
          </w:tcPr>
          <w:p w14:paraId="3CB1F598" w14:textId="77777777" w:rsidR="00EB0B6C" w:rsidRPr="00BB79AC" w:rsidRDefault="00AC04D7" w:rsidP="00EB0B6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hyperlink r:id="rId57" w:history="1">
              <w:r w:rsidR="00EB0B6C" w:rsidRPr="00BB79AC">
                <w:rPr>
                  <w:rFonts w:ascii="Arial" w:eastAsia="Times New Roman" w:hAnsi="Arial" w:cs="Arial"/>
                  <w:color w:val="000000"/>
                  <w:sz w:val="20"/>
                  <w:szCs w:val="20"/>
                  <w:lang w:eastAsia="en-AU"/>
                </w:rPr>
                <w:t>Generate Services Inc</w:t>
              </w:r>
            </w:hyperlink>
          </w:p>
        </w:tc>
      </w:tr>
    </w:tbl>
    <w:p w14:paraId="3CB1F59A" w14:textId="77777777" w:rsidR="00266B6C" w:rsidRDefault="00266B6C">
      <w:pPr>
        <w:rPr>
          <w:rFonts w:ascii="Arial" w:hAnsi="Arial" w:cs="Arial"/>
        </w:rPr>
      </w:pPr>
    </w:p>
    <w:p w14:paraId="3CB1F59B" w14:textId="77777777" w:rsidR="00BC393E" w:rsidRDefault="00BC393E">
      <w:pPr>
        <w:rPr>
          <w:rFonts w:ascii="Arial" w:hAnsi="Arial" w:cs="Arial"/>
        </w:rPr>
      </w:pPr>
    </w:p>
    <w:sectPr w:rsidR="00BC393E">
      <w:footerReference w:type="default" r:id="rId5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DE1189" w14:textId="77777777" w:rsidR="00AC04D7" w:rsidRDefault="00AC04D7" w:rsidP="00BC393E">
      <w:pPr>
        <w:spacing w:after="0" w:line="240" w:lineRule="auto"/>
      </w:pPr>
      <w:r>
        <w:separator/>
      </w:r>
    </w:p>
  </w:endnote>
  <w:endnote w:type="continuationSeparator" w:id="0">
    <w:p w14:paraId="6AC148CD" w14:textId="77777777" w:rsidR="00AC04D7" w:rsidRDefault="00AC04D7" w:rsidP="00BC39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166148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B1F5A0" w14:textId="56A011DE" w:rsidR="006A52A1" w:rsidRDefault="006A52A1" w:rsidP="00BC393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5588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B1F5A1" w14:textId="77777777" w:rsidR="006A52A1" w:rsidRDefault="006A52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76729C" w14:textId="77777777" w:rsidR="00AC04D7" w:rsidRDefault="00AC04D7" w:rsidP="00BC393E">
      <w:pPr>
        <w:spacing w:after="0" w:line="240" w:lineRule="auto"/>
      </w:pPr>
      <w:r>
        <w:separator/>
      </w:r>
    </w:p>
  </w:footnote>
  <w:footnote w:type="continuationSeparator" w:id="0">
    <w:p w14:paraId="7076829A" w14:textId="77777777" w:rsidR="00AC04D7" w:rsidRDefault="00AC04D7" w:rsidP="00BC393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C0MDIyNzU1NDE1M7JQ0lEKTi0uzszPAykwqgUAJFxxGywAAAA="/>
  </w:docVars>
  <w:rsids>
    <w:rsidRoot w:val="00266B6C"/>
    <w:rsid w:val="00056785"/>
    <w:rsid w:val="000945ED"/>
    <w:rsid w:val="00097256"/>
    <w:rsid w:val="000C1505"/>
    <w:rsid w:val="001B6205"/>
    <w:rsid w:val="00266B6C"/>
    <w:rsid w:val="00282765"/>
    <w:rsid w:val="00287BB2"/>
    <w:rsid w:val="002A3C6F"/>
    <w:rsid w:val="002B4FCB"/>
    <w:rsid w:val="00363AA1"/>
    <w:rsid w:val="003B56C3"/>
    <w:rsid w:val="00402A49"/>
    <w:rsid w:val="00411F10"/>
    <w:rsid w:val="004429A9"/>
    <w:rsid w:val="005548C7"/>
    <w:rsid w:val="00571341"/>
    <w:rsid w:val="00665934"/>
    <w:rsid w:val="006A52A1"/>
    <w:rsid w:val="006B3628"/>
    <w:rsid w:val="006B6567"/>
    <w:rsid w:val="006F40B7"/>
    <w:rsid w:val="00714A3C"/>
    <w:rsid w:val="007E6295"/>
    <w:rsid w:val="007F4E2C"/>
    <w:rsid w:val="00855889"/>
    <w:rsid w:val="008B35AD"/>
    <w:rsid w:val="008C3F5E"/>
    <w:rsid w:val="009159A9"/>
    <w:rsid w:val="00936867"/>
    <w:rsid w:val="00940AAD"/>
    <w:rsid w:val="00953578"/>
    <w:rsid w:val="009601B7"/>
    <w:rsid w:val="0096647C"/>
    <w:rsid w:val="00983161"/>
    <w:rsid w:val="009B671E"/>
    <w:rsid w:val="00A05E4A"/>
    <w:rsid w:val="00A261B9"/>
    <w:rsid w:val="00AC04D7"/>
    <w:rsid w:val="00AD517C"/>
    <w:rsid w:val="00BB79AC"/>
    <w:rsid w:val="00BC393E"/>
    <w:rsid w:val="00BE46F2"/>
    <w:rsid w:val="00BF4FAA"/>
    <w:rsid w:val="00C50EB6"/>
    <w:rsid w:val="00C574F9"/>
    <w:rsid w:val="00CD388B"/>
    <w:rsid w:val="00D261D3"/>
    <w:rsid w:val="00D26719"/>
    <w:rsid w:val="00D62DE7"/>
    <w:rsid w:val="00DD707F"/>
    <w:rsid w:val="00DE1A4B"/>
    <w:rsid w:val="00EB0B6C"/>
    <w:rsid w:val="00EE26E3"/>
    <w:rsid w:val="00FD5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1F1CD"/>
  <w15:chartTrackingRefBased/>
  <w15:docId w15:val="{84007795-8DD8-4D9D-8C8A-26CFC176B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39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393E"/>
  </w:style>
  <w:style w:type="paragraph" w:styleId="Footer">
    <w:name w:val="footer"/>
    <w:basedOn w:val="Normal"/>
    <w:link w:val="FooterChar"/>
    <w:uiPriority w:val="99"/>
    <w:unhideWhenUsed/>
    <w:rsid w:val="00BC39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39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289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br.business.gov.au/ABN/View?abn=59223359776" TargetMode="External"/><Relationship Id="rId18" Type="http://schemas.openxmlformats.org/officeDocument/2006/relationships/hyperlink" Target="https://abr.business.gov.au/ABN/View?abn=59223359776" TargetMode="External"/><Relationship Id="rId26" Type="http://schemas.openxmlformats.org/officeDocument/2006/relationships/hyperlink" Target="https://abr.business.gov.au/ABN/View?abn=59223359776" TargetMode="External"/><Relationship Id="rId39" Type="http://schemas.openxmlformats.org/officeDocument/2006/relationships/hyperlink" Target="https://abr.business.gov.au/ABN/View?abn=59223359776" TargetMode="External"/><Relationship Id="rId21" Type="http://schemas.openxmlformats.org/officeDocument/2006/relationships/hyperlink" Target="https://abr.business.gov.au/ABN/View?abn=59223359776" TargetMode="External"/><Relationship Id="rId34" Type="http://schemas.openxmlformats.org/officeDocument/2006/relationships/hyperlink" Target="https://abr.business.gov.au/ABN/View?abn=59223359776" TargetMode="External"/><Relationship Id="rId42" Type="http://schemas.openxmlformats.org/officeDocument/2006/relationships/hyperlink" Target="https://abr.business.gov.au/ABN/View?abn=59223359776" TargetMode="External"/><Relationship Id="rId47" Type="http://schemas.openxmlformats.org/officeDocument/2006/relationships/hyperlink" Target="https://abr.business.gov.au/ABN/View?abn=59223359776" TargetMode="External"/><Relationship Id="rId50" Type="http://schemas.openxmlformats.org/officeDocument/2006/relationships/hyperlink" Target="https://abr.business.gov.au/ABN/View?abn=59223359776" TargetMode="External"/><Relationship Id="rId55" Type="http://schemas.openxmlformats.org/officeDocument/2006/relationships/hyperlink" Target="https://abr.business.gov.au/ABN/View?abn=59223359776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abr.business.gov.au/ABN/View?abn=59223359776" TargetMode="External"/><Relationship Id="rId17" Type="http://schemas.openxmlformats.org/officeDocument/2006/relationships/hyperlink" Target="https://abr.business.gov.au/ABN/View?abn=59223359776" TargetMode="External"/><Relationship Id="rId25" Type="http://schemas.openxmlformats.org/officeDocument/2006/relationships/hyperlink" Target="https://abr.business.gov.au/ABN/View?abn=59223359776" TargetMode="External"/><Relationship Id="rId33" Type="http://schemas.openxmlformats.org/officeDocument/2006/relationships/hyperlink" Target="https://abr.business.gov.au/ABN/View?abn=59223359776" TargetMode="External"/><Relationship Id="rId38" Type="http://schemas.openxmlformats.org/officeDocument/2006/relationships/hyperlink" Target="https://abr.business.gov.au/ABN/View?abn=59223359776" TargetMode="External"/><Relationship Id="rId46" Type="http://schemas.openxmlformats.org/officeDocument/2006/relationships/hyperlink" Target="https://abr.business.gov.au/ABN/View?abn=59223359776" TargetMode="External"/><Relationship Id="rId59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abr.business.gov.au/ABN/View?abn=59223359776" TargetMode="External"/><Relationship Id="rId20" Type="http://schemas.openxmlformats.org/officeDocument/2006/relationships/hyperlink" Target="https://abr.business.gov.au/ABN/View?abn=59223359776" TargetMode="External"/><Relationship Id="rId29" Type="http://schemas.openxmlformats.org/officeDocument/2006/relationships/hyperlink" Target="https://abr.business.gov.au/ABN/View?abn=59223359776" TargetMode="External"/><Relationship Id="rId41" Type="http://schemas.openxmlformats.org/officeDocument/2006/relationships/hyperlink" Target="https://abr.business.gov.au/ABN/View?abn=59223359776" TargetMode="External"/><Relationship Id="rId54" Type="http://schemas.openxmlformats.org/officeDocument/2006/relationships/hyperlink" Target="https://abr.business.gov.au/ABN/View?abn=59223359776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abr.business.gov.au/ABN/View?abn=59223359776" TargetMode="External"/><Relationship Id="rId24" Type="http://schemas.openxmlformats.org/officeDocument/2006/relationships/hyperlink" Target="https://abr.business.gov.au/ABN/View?abn=59223359776" TargetMode="External"/><Relationship Id="rId32" Type="http://schemas.openxmlformats.org/officeDocument/2006/relationships/hyperlink" Target="https://abr.business.gov.au/ABN/View?abn=59223359776" TargetMode="External"/><Relationship Id="rId37" Type="http://schemas.openxmlformats.org/officeDocument/2006/relationships/hyperlink" Target="https://abr.business.gov.au/ABN/View?abn=59223359776" TargetMode="External"/><Relationship Id="rId40" Type="http://schemas.openxmlformats.org/officeDocument/2006/relationships/hyperlink" Target="https://abr.business.gov.au/ABN/View?abn=59223359776" TargetMode="External"/><Relationship Id="rId45" Type="http://schemas.openxmlformats.org/officeDocument/2006/relationships/hyperlink" Target="https://abr.business.gov.au/ABN/View?abn=59223359776" TargetMode="External"/><Relationship Id="rId53" Type="http://schemas.openxmlformats.org/officeDocument/2006/relationships/hyperlink" Target="https://abr.business.gov.au/ABN/View?abn=59223359776" TargetMode="External"/><Relationship Id="rId58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yperlink" Target="https://abr.business.gov.au/ABN/View?abn=59223359776" TargetMode="External"/><Relationship Id="rId23" Type="http://schemas.openxmlformats.org/officeDocument/2006/relationships/hyperlink" Target="https://abr.business.gov.au/ABN/View?abn=59223359776" TargetMode="External"/><Relationship Id="rId28" Type="http://schemas.openxmlformats.org/officeDocument/2006/relationships/hyperlink" Target="https://abr.business.gov.au/ABN/View?abn=59223359776" TargetMode="External"/><Relationship Id="rId36" Type="http://schemas.openxmlformats.org/officeDocument/2006/relationships/hyperlink" Target="https://abr.business.gov.au/ABN/View?abn=59223359776" TargetMode="External"/><Relationship Id="rId49" Type="http://schemas.openxmlformats.org/officeDocument/2006/relationships/hyperlink" Target="https://abr.business.gov.au/ABN/View?abn=59223359776" TargetMode="External"/><Relationship Id="rId57" Type="http://schemas.openxmlformats.org/officeDocument/2006/relationships/hyperlink" Target="https://abr.business.gov.au/ABN/View?abn=59223359776" TargetMode="External"/><Relationship Id="rId10" Type="http://schemas.openxmlformats.org/officeDocument/2006/relationships/hyperlink" Target="https://abr.business.gov.au/ABN/View?abn=59223359776" TargetMode="External"/><Relationship Id="rId19" Type="http://schemas.openxmlformats.org/officeDocument/2006/relationships/hyperlink" Target="https://abr.business.gov.au/ABN/View?abn=59223359776" TargetMode="External"/><Relationship Id="rId31" Type="http://schemas.openxmlformats.org/officeDocument/2006/relationships/hyperlink" Target="https://abr.business.gov.au/ABN/View?abn=59223359776" TargetMode="External"/><Relationship Id="rId44" Type="http://schemas.openxmlformats.org/officeDocument/2006/relationships/hyperlink" Target="https://abr.business.gov.au/ABN/View?abn=59223359776" TargetMode="External"/><Relationship Id="rId52" Type="http://schemas.openxmlformats.org/officeDocument/2006/relationships/hyperlink" Target="https://abr.business.gov.au/ABN/View?abn=59223359776" TargetMode="External"/><Relationship Id="rId6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abr.business.gov.au/ABN/View?abn=59223359776" TargetMode="External"/><Relationship Id="rId14" Type="http://schemas.openxmlformats.org/officeDocument/2006/relationships/hyperlink" Target="https://abr.business.gov.au/ABN/View?abn=59223359776" TargetMode="External"/><Relationship Id="rId22" Type="http://schemas.openxmlformats.org/officeDocument/2006/relationships/hyperlink" Target="https://abr.business.gov.au/ABN/View?abn=59223359776" TargetMode="External"/><Relationship Id="rId27" Type="http://schemas.openxmlformats.org/officeDocument/2006/relationships/hyperlink" Target="https://abr.business.gov.au/ABN/View?abn=59223359776" TargetMode="External"/><Relationship Id="rId30" Type="http://schemas.openxmlformats.org/officeDocument/2006/relationships/hyperlink" Target="https://abr.business.gov.au/ABN/View?abn=59223359776" TargetMode="External"/><Relationship Id="rId35" Type="http://schemas.openxmlformats.org/officeDocument/2006/relationships/hyperlink" Target="https://abr.business.gov.au/ABN/View?abn=59223359776" TargetMode="External"/><Relationship Id="rId43" Type="http://schemas.openxmlformats.org/officeDocument/2006/relationships/hyperlink" Target="https://abr.business.gov.au/ABN/View?abn=59223359776" TargetMode="External"/><Relationship Id="rId48" Type="http://schemas.openxmlformats.org/officeDocument/2006/relationships/hyperlink" Target="https://abr.business.gov.au/ABN/View?abn=59223359776" TargetMode="External"/><Relationship Id="rId56" Type="http://schemas.openxmlformats.org/officeDocument/2006/relationships/hyperlink" Target="https://abr.business.gov.au/ABN/View?abn=59223359776" TargetMode="External"/><Relationship Id="rId8" Type="http://schemas.openxmlformats.org/officeDocument/2006/relationships/endnotes" Target="endnotes.xml"/><Relationship Id="rId51" Type="http://schemas.openxmlformats.org/officeDocument/2006/relationships/hyperlink" Target="https://abr.business.gov.au/ABN/View?abn=59223359776" TargetMode="Externa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B1CCA7FF8BA147B7822CF430B73F31" ma:contentTypeVersion="12" ma:contentTypeDescription="Create a new document." ma:contentTypeScope="" ma:versionID="67aa03982cbd7e5bbb2c940c7a555bb1">
  <xsd:schema xmlns:xsd="http://www.w3.org/2001/XMLSchema" xmlns:xs="http://www.w3.org/2001/XMLSchema" xmlns:p="http://schemas.microsoft.com/office/2006/metadata/properties" xmlns:ns2="decd8a00-a793-4b7f-a061-a549136871d8" xmlns:ns3="7278d436-939b-43dd-bbb0-b7bdac84f087" targetNamespace="http://schemas.microsoft.com/office/2006/metadata/properties" ma:root="true" ma:fieldsID="8a4a75d445dc20674382cdf03d127333" ns2:_="" ns3:_="">
    <xsd:import namespace="decd8a00-a793-4b7f-a061-a549136871d8"/>
    <xsd:import namespace="7278d436-939b-43dd-bbb0-b7bdac84f0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d8a00-a793-4b7f-a061-a54913687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8d436-939b-43dd-bbb0-b7bdac84f08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55734F-DE90-4C1D-AB60-FD103AF6A4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1624ED-F9F7-470C-9E2A-F62941776D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AEC3068-5B7A-4065-954A-71AB4BE0C4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cd8a00-a793-4b7f-a061-a549136871d8"/>
    <ds:schemaRef ds:uri="7278d436-939b-43dd-bbb0-b7bdac84f0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954</Words>
  <Characters>16843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 Department of Education</Company>
  <LinksUpToDate>false</LinksUpToDate>
  <CharactersWithSpaces>19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Spence</dc:creator>
  <cp:keywords/>
  <dc:description/>
  <cp:lastModifiedBy>Julie Piesse</cp:lastModifiedBy>
  <cp:revision>2</cp:revision>
  <dcterms:created xsi:type="dcterms:W3CDTF">2021-06-27T22:36:00Z</dcterms:created>
  <dcterms:modified xsi:type="dcterms:W3CDTF">2021-06-27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B1CCA7FF8BA147B7822CF430B73F31</vt:lpwstr>
  </property>
</Properties>
</file>